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E04E0" w14:textId="68BD9A2D" w:rsidR="008F48F3" w:rsidRPr="006F12D8" w:rsidRDefault="006F12D8" w:rsidP="006F12D8">
      <w:pPr>
        <w:jc w:val="center"/>
        <w:rPr>
          <w:b/>
          <w:bCs/>
          <w:sz w:val="32"/>
          <w:szCs w:val="32"/>
          <w:rtl/>
          <w:lang w:bidi="ar-IQ"/>
        </w:rPr>
      </w:pPr>
      <w:r w:rsidRPr="006F12D8">
        <w:rPr>
          <w:rFonts w:hint="cs"/>
          <w:b/>
          <w:bCs/>
          <w:sz w:val="32"/>
          <w:szCs w:val="32"/>
          <w:rtl/>
          <w:lang w:bidi="ar-IQ"/>
        </w:rPr>
        <w:t>زيد موفق يونس</w:t>
      </w:r>
    </w:p>
    <w:p w14:paraId="37EDCAC2" w14:textId="3D9DEF7D" w:rsidR="006F12D8" w:rsidRPr="006F12D8" w:rsidRDefault="006F12D8" w:rsidP="006F12D8">
      <w:pPr>
        <w:jc w:val="center"/>
        <w:rPr>
          <w:b/>
          <w:bCs/>
          <w:sz w:val="32"/>
          <w:szCs w:val="32"/>
          <w:rtl/>
          <w:lang w:bidi="ar-IQ"/>
        </w:rPr>
      </w:pPr>
      <w:r w:rsidRPr="006F12D8">
        <w:rPr>
          <w:rFonts w:hint="cs"/>
          <w:b/>
          <w:bCs/>
          <w:sz w:val="32"/>
          <w:szCs w:val="32"/>
          <w:rtl/>
          <w:lang w:bidi="ar-IQ"/>
        </w:rPr>
        <w:t>السيرة الذاتية</w:t>
      </w:r>
    </w:p>
    <w:p w14:paraId="61567DE8" w14:textId="45FB5768" w:rsidR="00D45A66" w:rsidRDefault="00D45A66" w:rsidP="006F12D8">
      <w:pPr>
        <w:jc w:val="center"/>
        <w:rPr>
          <w:rtl/>
          <w:lang w:bidi="ar-IQ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3"/>
        <w:gridCol w:w="2123"/>
        <w:gridCol w:w="349"/>
        <w:gridCol w:w="781"/>
        <w:gridCol w:w="1218"/>
        <w:gridCol w:w="1952"/>
      </w:tblGrid>
      <w:tr w:rsidR="003640FD" w:rsidRPr="006F12D8" w14:paraId="4DD4A577" w14:textId="77777777" w:rsidTr="001416A9">
        <w:tc>
          <w:tcPr>
            <w:tcW w:w="1883" w:type="dxa"/>
          </w:tcPr>
          <w:p w14:paraId="4E290852" w14:textId="1AF3799C" w:rsidR="006F12D8" w:rsidRPr="006F12D8" w:rsidRDefault="006F12D8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F12D8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عنوان</w:t>
            </w:r>
            <w:r w:rsidR="003640FD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العمل الحالي</w:t>
            </w:r>
          </w:p>
        </w:tc>
        <w:tc>
          <w:tcPr>
            <w:tcW w:w="6423" w:type="dxa"/>
            <w:gridSpan w:val="5"/>
          </w:tcPr>
          <w:p w14:paraId="1730FFDE" w14:textId="4FBAD6FA" w:rsidR="006F12D8" w:rsidRPr="006F12D8" w:rsidRDefault="006F12D8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F12D8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قسم: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640FD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اقير والنباتات الطبية</w:t>
            </w:r>
            <w:r w:rsidR="003640FD">
              <w:t xml:space="preserve"> </w:t>
            </w:r>
          </w:p>
        </w:tc>
      </w:tr>
      <w:tr w:rsidR="003640FD" w:rsidRPr="006F12D8" w14:paraId="3C07CC9E" w14:textId="77777777" w:rsidTr="001416A9">
        <w:tc>
          <w:tcPr>
            <w:tcW w:w="1883" w:type="dxa"/>
          </w:tcPr>
          <w:p w14:paraId="71DC9A72" w14:textId="77777777" w:rsidR="00E40762" w:rsidRPr="006F12D8" w:rsidRDefault="00E40762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253" w:type="dxa"/>
            <w:gridSpan w:val="3"/>
          </w:tcPr>
          <w:p w14:paraId="371E0DE9" w14:textId="77777777" w:rsidR="00E40762" w:rsidRPr="006F12D8" w:rsidRDefault="00E40762" w:rsidP="00F46D0A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F12D8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جامعة:</w:t>
            </w:r>
            <w:r w:rsidR="006F12D8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الموصل</w:t>
            </w:r>
          </w:p>
        </w:tc>
        <w:tc>
          <w:tcPr>
            <w:tcW w:w="3170" w:type="dxa"/>
            <w:gridSpan w:val="2"/>
          </w:tcPr>
          <w:p w14:paraId="17087F49" w14:textId="71D13E80" w:rsidR="00E40762" w:rsidRPr="006F12D8" w:rsidRDefault="001416A9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4D7E76A9" wp14:editId="2809C205">
                  <wp:simplePos x="0" y="0"/>
                  <wp:positionH relativeFrom="column">
                    <wp:posOffset>-51589</wp:posOffset>
                  </wp:positionH>
                  <wp:positionV relativeFrom="paragraph">
                    <wp:posOffset>-407174</wp:posOffset>
                  </wp:positionV>
                  <wp:extent cx="921258" cy="1263985"/>
                  <wp:effectExtent l="19050" t="19050" r="12700" b="1270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1258" cy="126398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3640FD" w:rsidRPr="006F12D8" w14:paraId="6E1A5CC5" w14:textId="77777777" w:rsidTr="001416A9">
        <w:tc>
          <w:tcPr>
            <w:tcW w:w="1883" w:type="dxa"/>
          </w:tcPr>
          <w:p w14:paraId="7C3D76A1" w14:textId="77777777" w:rsidR="00D95DFB" w:rsidRPr="006F12D8" w:rsidRDefault="00D95DFB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6423" w:type="dxa"/>
            <w:gridSpan w:val="5"/>
          </w:tcPr>
          <w:p w14:paraId="5512FD21" w14:textId="77777777" w:rsidR="00D95DFB" w:rsidRDefault="00D95DFB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F12D8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تلفون محمول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: 009647</w:t>
            </w:r>
            <w:r w:rsidR="003640FD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515192804</w:t>
            </w:r>
          </w:p>
          <w:p w14:paraId="5CFCECEE" w14:textId="713ECB3C" w:rsidR="001416A9" w:rsidRPr="001416A9" w:rsidRDefault="001416A9" w:rsidP="006F12D8">
            <w:pPr>
              <w:spacing w:before="240" w:line="360" w:lineRule="auto"/>
              <w:rPr>
                <w:rFonts w:hint="cs"/>
                <w:b/>
                <w:bCs/>
                <w:sz w:val="24"/>
                <w:szCs w:val="24"/>
                <w:rtl/>
                <w:lang w:val="en-GB"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البريد الالكتروني: </w:t>
            </w:r>
            <w:hyperlink r:id="rId6" w:history="1">
              <w:r w:rsidRPr="00EE4566">
                <w:rPr>
                  <w:rStyle w:val="Hyperlink"/>
                  <w:b/>
                  <w:bCs/>
                  <w:sz w:val="24"/>
                  <w:szCs w:val="24"/>
                  <w:lang w:val="en-GB" w:bidi="ar-IQ"/>
                </w:rPr>
                <w:t>z.m.younus@uomosul.edu.iq</w:t>
              </w:r>
            </w:hyperlink>
            <w:r>
              <w:rPr>
                <w:b/>
                <w:bCs/>
                <w:sz w:val="24"/>
                <w:szCs w:val="24"/>
                <w:lang w:val="en-GB" w:bidi="ar-IQ"/>
              </w:rPr>
              <w:t xml:space="preserve"> </w:t>
            </w:r>
          </w:p>
        </w:tc>
      </w:tr>
      <w:tr w:rsidR="003640FD" w:rsidRPr="006F12D8" w14:paraId="529BF938" w14:textId="77777777" w:rsidTr="001416A9">
        <w:tc>
          <w:tcPr>
            <w:tcW w:w="1883" w:type="dxa"/>
          </w:tcPr>
          <w:p w14:paraId="0465EA81" w14:textId="77777777" w:rsidR="00E40762" w:rsidRPr="006F12D8" w:rsidRDefault="00E40762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F12D8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معلومات شخصية:</w:t>
            </w:r>
          </w:p>
        </w:tc>
        <w:tc>
          <w:tcPr>
            <w:tcW w:w="2472" w:type="dxa"/>
            <w:gridSpan w:val="2"/>
          </w:tcPr>
          <w:p w14:paraId="54E210EF" w14:textId="77777777" w:rsidR="00E40762" w:rsidRPr="006F12D8" w:rsidRDefault="00E40762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F12D8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مواليد:</w:t>
            </w:r>
            <w:r w:rsidR="00D95DF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1978</w:t>
            </w:r>
          </w:p>
        </w:tc>
        <w:tc>
          <w:tcPr>
            <w:tcW w:w="1999" w:type="dxa"/>
            <w:gridSpan w:val="2"/>
          </w:tcPr>
          <w:p w14:paraId="7FB071E5" w14:textId="77777777" w:rsidR="00E40762" w:rsidRPr="006F12D8" w:rsidRDefault="00E40762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F12D8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محل الولادة:</w:t>
            </w:r>
            <w:r w:rsidR="00D95DF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الموصل</w:t>
            </w:r>
          </w:p>
        </w:tc>
        <w:tc>
          <w:tcPr>
            <w:tcW w:w="1952" w:type="dxa"/>
          </w:tcPr>
          <w:p w14:paraId="2F0E4C90" w14:textId="77777777" w:rsidR="00E40762" w:rsidRPr="006F12D8" w:rsidRDefault="00E40762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F12D8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جنسية:</w:t>
            </w:r>
            <w:r w:rsidR="00D95DF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عراقي</w:t>
            </w:r>
          </w:p>
        </w:tc>
      </w:tr>
      <w:tr w:rsidR="001416A9" w:rsidRPr="006F12D8" w14:paraId="23EE188A" w14:textId="77777777" w:rsidTr="001416A9">
        <w:tc>
          <w:tcPr>
            <w:tcW w:w="1883" w:type="dxa"/>
          </w:tcPr>
          <w:p w14:paraId="44B4A911" w14:textId="77777777" w:rsidR="001416A9" w:rsidRPr="006F12D8" w:rsidRDefault="001416A9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F12D8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شهادة:</w:t>
            </w:r>
          </w:p>
        </w:tc>
        <w:tc>
          <w:tcPr>
            <w:tcW w:w="6423" w:type="dxa"/>
            <w:gridSpan w:val="5"/>
            <w:vMerge w:val="restart"/>
          </w:tcPr>
          <w:p w14:paraId="20840305" w14:textId="77777777" w:rsidR="001416A9" w:rsidRPr="006F12D8" w:rsidRDefault="001416A9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بكالوريوس صيدلة</w:t>
            </w:r>
            <w:r w:rsidRPr="006F12D8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: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كلية الصيدلة-جامعة الموصل </w:t>
            </w:r>
          </w:p>
          <w:p w14:paraId="03749FCD" w14:textId="77777777" w:rsidR="001416A9" w:rsidRDefault="001416A9" w:rsidP="006F12D8">
            <w:pPr>
              <w:spacing w:before="240" w:line="360" w:lineRule="auto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ماجستير كيمياء حياتية سريرية</w:t>
            </w:r>
            <w:r w:rsidRPr="006F12D8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: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كلية الطب جامعة الموصل</w:t>
            </w:r>
          </w:p>
          <w:p w14:paraId="61C6D534" w14:textId="2C232BCE" w:rsidR="001416A9" w:rsidRPr="006F12D8" w:rsidRDefault="001416A9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دكتوراه في الكيمياء الحياتية </w:t>
            </w:r>
            <w:proofErr w:type="gramStart"/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والسريرية,</w:t>
            </w:r>
            <w:proofErr w:type="gramEnd"/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جامعة كيل, المملكة المتحدة</w:t>
            </w:r>
          </w:p>
        </w:tc>
      </w:tr>
      <w:tr w:rsidR="001416A9" w:rsidRPr="006F12D8" w14:paraId="37411326" w14:textId="77777777" w:rsidTr="001416A9">
        <w:tc>
          <w:tcPr>
            <w:tcW w:w="1883" w:type="dxa"/>
          </w:tcPr>
          <w:p w14:paraId="00302826" w14:textId="77777777" w:rsidR="001416A9" w:rsidRPr="006F12D8" w:rsidRDefault="001416A9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6423" w:type="dxa"/>
            <w:gridSpan w:val="5"/>
            <w:vMerge/>
          </w:tcPr>
          <w:p w14:paraId="5280EE41" w14:textId="4603F2BC" w:rsidR="001416A9" w:rsidRPr="006F12D8" w:rsidRDefault="001416A9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3640FD" w:rsidRPr="00F46D0A" w14:paraId="55445473" w14:textId="77777777" w:rsidTr="001416A9">
        <w:tc>
          <w:tcPr>
            <w:tcW w:w="1883" w:type="dxa"/>
          </w:tcPr>
          <w:p w14:paraId="5A4BFD35" w14:textId="77777777" w:rsidR="00210FB0" w:rsidRPr="006F12D8" w:rsidRDefault="00210FB0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F12D8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وظائف المشغولة:</w:t>
            </w:r>
          </w:p>
        </w:tc>
        <w:tc>
          <w:tcPr>
            <w:tcW w:w="2123" w:type="dxa"/>
          </w:tcPr>
          <w:p w14:paraId="303DB239" w14:textId="77777777" w:rsidR="00210FB0" w:rsidRPr="00F46D0A" w:rsidRDefault="00210FB0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F46D0A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01-2002</w:t>
            </w:r>
          </w:p>
        </w:tc>
        <w:tc>
          <w:tcPr>
            <w:tcW w:w="4300" w:type="dxa"/>
            <w:gridSpan w:val="4"/>
          </w:tcPr>
          <w:p w14:paraId="49EAF1A0" w14:textId="77777777" w:rsidR="00210FB0" w:rsidRPr="00F46D0A" w:rsidRDefault="00D95DFB" w:rsidP="006F12D8">
            <w:pPr>
              <w:spacing w:before="240" w:line="360" w:lineRule="auto"/>
              <w:rPr>
                <w:sz w:val="24"/>
                <w:szCs w:val="24"/>
                <w:rtl/>
                <w:lang w:bidi="ar-IQ"/>
              </w:rPr>
            </w:pPr>
            <w:r w:rsidRPr="00F46D0A">
              <w:rPr>
                <w:rFonts w:hint="cs"/>
                <w:sz w:val="24"/>
                <w:szCs w:val="24"/>
                <w:rtl/>
                <w:lang w:bidi="ar-IQ"/>
              </w:rPr>
              <w:t xml:space="preserve">صيدلاني مقيم في مستشفى </w:t>
            </w:r>
            <w:proofErr w:type="gramStart"/>
            <w:r w:rsidRPr="00F46D0A">
              <w:rPr>
                <w:rFonts w:hint="cs"/>
                <w:sz w:val="24"/>
                <w:szCs w:val="24"/>
                <w:rtl/>
                <w:lang w:bidi="ar-IQ"/>
              </w:rPr>
              <w:t>الخنساء  موصل</w:t>
            </w:r>
            <w:proofErr w:type="gramEnd"/>
            <w:r w:rsidRPr="00F46D0A">
              <w:rPr>
                <w:rFonts w:hint="cs"/>
                <w:sz w:val="24"/>
                <w:szCs w:val="24"/>
                <w:rtl/>
                <w:lang w:bidi="ar-IQ"/>
              </w:rPr>
              <w:t>-العراق</w:t>
            </w:r>
          </w:p>
        </w:tc>
      </w:tr>
      <w:tr w:rsidR="003640FD" w:rsidRPr="00F46D0A" w14:paraId="2F9E5ACE" w14:textId="77777777" w:rsidTr="001416A9">
        <w:tc>
          <w:tcPr>
            <w:tcW w:w="1883" w:type="dxa"/>
          </w:tcPr>
          <w:p w14:paraId="3968AB00" w14:textId="77777777" w:rsidR="00210FB0" w:rsidRPr="006F12D8" w:rsidRDefault="00210FB0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123" w:type="dxa"/>
          </w:tcPr>
          <w:p w14:paraId="7F74F610" w14:textId="77777777" w:rsidR="00210FB0" w:rsidRPr="00F46D0A" w:rsidRDefault="00210FB0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F46D0A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02-2003</w:t>
            </w:r>
          </w:p>
        </w:tc>
        <w:tc>
          <w:tcPr>
            <w:tcW w:w="4300" w:type="dxa"/>
            <w:gridSpan w:val="4"/>
          </w:tcPr>
          <w:p w14:paraId="4510C690" w14:textId="77777777" w:rsidR="00210FB0" w:rsidRPr="00F46D0A" w:rsidRDefault="00D95DFB" w:rsidP="006F12D8">
            <w:pPr>
              <w:spacing w:before="240" w:line="360" w:lineRule="auto"/>
              <w:rPr>
                <w:sz w:val="24"/>
                <w:szCs w:val="24"/>
                <w:rtl/>
                <w:lang w:bidi="ar-IQ"/>
              </w:rPr>
            </w:pPr>
            <w:r w:rsidRPr="00F46D0A">
              <w:rPr>
                <w:rFonts w:hint="cs"/>
                <w:sz w:val="24"/>
                <w:szCs w:val="24"/>
                <w:rtl/>
                <w:lang w:bidi="ar-IQ"/>
              </w:rPr>
              <w:t xml:space="preserve">صيدلاني مقيم في معمل ادوية </w:t>
            </w:r>
            <w:proofErr w:type="gramStart"/>
            <w:r w:rsidRPr="00F46D0A">
              <w:rPr>
                <w:rFonts w:hint="cs"/>
                <w:sz w:val="24"/>
                <w:szCs w:val="24"/>
                <w:rtl/>
                <w:lang w:bidi="ar-IQ"/>
              </w:rPr>
              <w:t>نينوى,</w:t>
            </w:r>
            <w:proofErr w:type="gramEnd"/>
            <w:r w:rsidRPr="00F46D0A">
              <w:rPr>
                <w:rFonts w:hint="cs"/>
                <w:sz w:val="24"/>
                <w:szCs w:val="24"/>
                <w:rtl/>
                <w:lang w:bidi="ar-IQ"/>
              </w:rPr>
              <w:t xml:space="preserve"> موصل-العراق</w:t>
            </w:r>
          </w:p>
        </w:tc>
      </w:tr>
      <w:tr w:rsidR="003640FD" w:rsidRPr="00F46D0A" w14:paraId="00C216E6" w14:textId="77777777" w:rsidTr="001416A9">
        <w:tc>
          <w:tcPr>
            <w:tcW w:w="1883" w:type="dxa"/>
          </w:tcPr>
          <w:p w14:paraId="690E582A" w14:textId="77777777" w:rsidR="00210FB0" w:rsidRPr="006F12D8" w:rsidRDefault="00210FB0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123" w:type="dxa"/>
          </w:tcPr>
          <w:p w14:paraId="66594076" w14:textId="77777777" w:rsidR="00210FB0" w:rsidRPr="00F46D0A" w:rsidRDefault="00210FB0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F46D0A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03-2009</w:t>
            </w:r>
          </w:p>
        </w:tc>
        <w:tc>
          <w:tcPr>
            <w:tcW w:w="4300" w:type="dxa"/>
            <w:gridSpan w:val="4"/>
          </w:tcPr>
          <w:p w14:paraId="090ADCB7" w14:textId="77777777" w:rsidR="00210FB0" w:rsidRPr="00F46D0A" w:rsidRDefault="00D95DFB" w:rsidP="00263613">
            <w:pPr>
              <w:spacing w:before="240" w:line="360" w:lineRule="auto"/>
              <w:rPr>
                <w:sz w:val="24"/>
                <w:szCs w:val="24"/>
                <w:rtl/>
                <w:lang w:bidi="ar-IQ"/>
              </w:rPr>
            </w:pPr>
            <w:r w:rsidRPr="00F46D0A">
              <w:rPr>
                <w:rFonts w:hint="cs"/>
                <w:sz w:val="24"/>
                <w:szCs w:val="24"/>
                <w:rtl/>
                <w:lang w:bidi="ar-IQ"/>
              </w:rPr>
              <w:t xml:space="preserve">صيدلاني معيد في كلية الصيدلة جامعة </w:t>
            </w:r>
            <w:proofErr w:type="gramStart"/>
            <w:r w:rsidRPr="00F46D0A">
              <w:rPr>
                <w:rFonts w:hint="cs"/>
                <w:sz w:val="24"/>
                <w:szCs w:val="24"/>
                <w:rtl/>
                <w:lang w:bidi="ar-IQ"/>
              </w:rPr>
              <w:t>الموصل,</w:t>
            </w:r>
            <w:proofErr w:type="gramEnd"/>
            <w:r w:rsidRPr="00F46D0A">
              <w:rPr>
                <w:rFonts w:hint="cs"/>
                <w:sz w:val="24"/>
                <w:szCs w:val="24"/>
                <w:rtl/>
                <w:lang w:bidi="ar-IQ"/>
              </w:rPr>
              <w:t xml:space="preserve"> العراق</w:t>
            </w:r>
          </w:p>
        </w:tc>
      </w:tr>
      <w:tr w:rsidR="003640FD" w:rsidRPr="00F46D0A" w14:paraId="0C23B4B5" w14:textId="77777777" w:rsidTr="001416A9">
        <w:tc>
          <w:tcPr>
            <w:tcW w:w="1883" w:type="dxa"/>
          </w:tcPr>
          <w:p w14:paraId="30F534CC" w14:textId="77777777" w:rsidR="00210FB0" w:rsidRPr="006F12D8" w:rsidRDefault="00210FB0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123" w:type="dxa"/>
          </w:tcPr>
          <w:p w14:paraId="49F73546" w14:textId="77777777" w:rsidR="00210FB0" w:rsidRPr="00F46D0A" w:rsidRDefault="00210FB0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F46D0A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09-2012</w:t>
            </w:r>
          </w:p>
        </w:tc>
        <w:tc>
          <w:tcPr>
            <w:tcW w:w="4300" w:type="dxa"/>
            <w:gridSpan w:val="4"/>
          </w:tcPr>
          <w:p w14:paraId="2BC3A87E" w14:textId="77777777" w:rsidR="00210FB0" w:rsidRPr="00F46D0A" w:rsidRDefault="00D95DFB" w:rsidP="00263613">
            <w:pPr>
              <w:spacing w:before="240" w:line="360" w:lineRule="auto"/>
              <w:rPr>
                <w:sz w:val="24"/>
                <w:szCs w:val="24"/>
                <w:rtl/>
                <w:lang w:bidi="ar-IQ"/>
              </w:rPr>
            </w:pPr>
            <w:r w:rsidRPr="00F46D0A">
              <w:rPr>
                <w:rFonts w:hint="cs"/>
                <w:sz w:val="24"/>
                <w:szCs w:val="24"/>
                <w:rtl/>
                <w:lang w:bidi="ar-IQ"/>
              </w:rPr>
              <w:t xml:space="preserve">طالب دراسات </w:t>
            </w:r>
            <w:proofErr w:type="gramStart"/>
            <w:r w:rsidRPr="00F46D0A">
              <w:rPr>
                <w:rFonts w:hint="cs"/>
                <w:sz w:val="24"/>
                <w:szCs w:val="24"/>
                <w:rtl/>
                <w:lang w:bidi="ar-IQ"/>
              </w:rPr>
              <w:t>عليا,</w:t>
            </w:r>
            <w:proofErr w:type="gramEnd"/>
            <w:r w:rsidRPr="00F46D0A">
              <w:rPr>
                <w:rFonts w:hint="cs"/>
                <w:sz w:val="24"/>
                <w:szCs w:val="24"/>
                <w:rtl/>
                <w:lang w:bidi="ar-IQ"/>
              </w:rPr>
              <w:t xml:space="preserve"> كلية الطب, جامعة الموصل,  العراق</w:t>
            </w:r>
          </w:p>
        </w:tc>
      </w:tr>
      <w:tr w:rsidR="003640FD" w:rsidRPr="00F46D0A" w14:paraId="4053C272" w14:textId="77777777" w:rsidTr="001416A9">
        <w:tc>
          <w:tcPr>
            <w:tcW w:w="1883" w:type="dxa"/>
          </w:tcPr>
          <w:p w14:paraId="50D82971" w14:textId="77777777" w:rsidR="00210FB0" w:rsidRPr="006F12D8" w:rsidRDefault="00210FB0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123" w:type="dxa"/>
          </w:tcPr>
          <w:p w14:paraId="5B86D2BC" w14:textId="5482A225" w:rsidR="00210FB0" w:rsidRDefault="00210FB0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F46D0A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12-</w:t>
            </w:r>
            <w:r w:rsidR="003640FD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15</w:t>
            </w:r>
          </w:p>
          <w:p w14:paraId="32934EF1" w14:textId="77777777" w:rsidR="003640FD" w:rsidRDefault="003640FD" w:rsidP="003640FD">
            <w:pPr>
              <w:spacing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14:paraId="6A09B398" w14:textId="77777777" w:rsidR="003640FD" w:rsidRDefault="003640FD" w:rsidP="003640FD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15-2019</w:t>
            </w:r>
          </w:p>
          <w:p w14:paraId="41979A9A" w14:textId="77777777" w:rsidR="003640FD" w:rsidRDefault="003640FD" w:rsidP="003640FD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19-2021</w:t>
            </w:r>
          </w:p>
          <w:p w14:paraId="0FBABBE8" w14:textId="76644C33" w:rsidR="003640FD" w:rsidRPr="00F46D0A" w:rsidRDefault="003640FD" w:rsidP="003640FD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21- الوقت الحالي</w:t>
            </w:r>
          </w:p>
        </w:tc>
        <w:tc>
          <w:tcPr>
            <w:tcW w:w="4300" w:type="dxa"/>
            <w:gridSpan w:val="4"/>
          </w:tcPr>
          <w:p w14:paraId="1E3911C8" w14:textId="77777777" w:rsidR="00210FB0" w:rsidRDefault="00263613" w:rsidP="006F12D8">
            <w:pPr>
              <w:spacing w:before="240" w:line="360" w:lineRule="auto"/>
              <w:rPr>
                <w:sz w:val="24"/>
                <w:szCs w:val="24"/>
                <w:rtl/>
                <w:lang w:bidi="ar-IQ"/>
              </w:rPr>
            </w:pPr>
            <w:r w:rsidRPr="00F46D0A">
              <w:rPr>
                <w:rFonts w:hint="cs"/>
                <w:sz w:val="24"/>
                <w:szCs w:val="24"/>
                <w:rtl/>
                <w:lang w:bidi="ar-IQ"/>
              </w:rPr>
              <w:t xml:space="preserve">مقرر فرع العلوم المختبرية </w:t>
            </w:r>
            <w:proofErr w:type="gramStart"/>
            <w:r w:rsidRPr="00F46D0A">
              <w:rPr>
                <w:rFonts w:hint="cs"/>
                <w:sz w:val="24"/>
                <w:szCs w:val="24"/>
                <w:rtl/>
                <w:lang w:bidi="ar-IQ"/>
              </w:rPr>
              <w:t>السريرية,</w:t>
            </w:r>
            <w:proofErr w:type="gramEnd"/>
            <w:r w:rsidRPr="00F46D0A">
              <w:rPr>
                <w:rFonts w:hint="cs"/>
                <w:sz w:val="24"/>
                <w:szCs w:val="24"/>
                <w:rtl/>
                <w:lang w:bidi="ar-IQ"/>
              </w:rPr>
              <w:t xml:space="preserve"> كلية الصيدلة, جامعة الموصل, العراق</w:t>
            </w:r>
          </w:p>
          <w:p w14:paraId="4A9D5C35" w14:textId="77777777" w:rsidR="003640FD" w:rsidRDefault="003640FD" w:rsidP="006F12D8">
            <w:pPr>
              <w:spacing w:before="240" w:line="360" w:lineRule="auto"/>
              <w:rPr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sz w:val="24"/>
                <w:szCs w:val="24"/>
                <w:rtl/>
                <w:lang w:bidi="ar-IQ"/>
              </w:rPr>
              <w:t>طالب دكتوراه، جامعة كيل، المملكة المتحدة</w:t>
            </w:r>
          </w:p>
          <w:p w14:paraId="33F6790C" w14:textId="77777777" w:rsidR="003640FD" w:rsidRDefault="003640FD" w:rsidP="006F12D8">
            <w:pPr>
              <w:spacing w:before="240" w:line="360" w:lineRule="auto"/>
              <w:rPr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sz w:val="24"/>
                <w:szCs w:val="24"/>
                <w:rtl/>
                <w:lang w:bidi="ar-IQ"/>
              </w:rPr>
              <w:t>مقرر فرع العقاقير والنباتات الطبية</w:t>
            </w:r>
          </w:p>
          <w:p w14:paraId="09C75D52" w14:textId="04FCAF61" w:rsidR="003640FD" w:rsidRPr="00F46D0A" w:rsidRDefault="003640FD" w:rsidP="006F12D8">
            <w:pPr>
              <w:spacing w:before="240" w:line="360" w:lineRule="auto"/>
              <w:rPr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sz w:val="24"/>
                <w:szCs w:val="24"/>
                <w:rtl/>
                <w:lang w:bidi="ar-IQ"/>
              </w:rPr>
              <w:t>رئيس فرع العقاقير والنباتات الطبية</w:t>
            </w:r>
          </w:p>
        </w:tc>
      </w:tr>
      <w:tr w:rsidR="003640FD" w:rsidRPr="00F46D0A" w14:paraId="0A5FFDAE" w14:textId="77777777" w:rsidTr="001416A9">
        <w:tc>
          <w:tcPr>
            <w:tcW w:w="1883" w:type="dxa"/>
          </w:tcPr>
          <w:p w14:paraId="685756F8" w14:textId="6541FBDF" w:rsidR="00210FB0" w:rsidRPr="006F12D8" w:rsidRDefault="00210FB0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F12D8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lastRenderedPageBreak/>
              <w:t xml:space="preserve">الخبرة </w:t>
            </w:r>
            <w:r w:rsidR="003640FD" w:rsidRPr="006F12D8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تدريسية</w:t>
            </w:r>
            <w:r w:rsidRPr="006F12D8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  <w:tc>
          <w:tcPr>
            <w:tcW w:w="2123" w:type="dxa"/>
          </w:tcPr>
          <w:p w14:paraId="79B053D6" w14:textId="77777777" w:rsidR="00210FB0" w:rsidRPr="00F46D0A" w:rsidRDefault="00210FB0" w:rsidP="00D45A66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F46D0A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دراس</w:t>
            </w:r>
            <w:r w:rsidR="00D45A66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ت</w:t>
            </w:r>
            <w:r w:rsidRPr="00F46D0A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الاولية:</w:t>
            </w:r>
          </w:p>
        </w:tc>
        <w:tc>
          <w:tcPr>
            <w:tcW w:w="4300" w:type="dxa"/>
            <w:gridSpan w:val="4"/>
          </w:tcPr>
          <w:p w14:paraId="7C8D4095" w14:textId="1125C521" w:rsidR="00210FB0" w:rsidRPr="00F46D0A" w:rsidRDefault="00263613" w:rsidP="003640FD">
            <w:pPr>
              <w:spacing w:before="240"/>
              <w:rPr>
                <w:sz w:val="24"/>
                <w:szCs w:val="24"/>
                <w:rtl/>
                <w:lang w:bidi="ar-IQ"/>
              </w:rPr>
            </w:pPr>
            <w:r w:rsidRPr="00F46D0A">
              <w:rPr>
                <w:rFonts w:hint="cs"/>
                <w:sz w:val="24"/>
                <w:szCs w:val="24"/>
                <w:rtl/>
                <w:lang w:bidi="ar-IQ"/>
              </w:rPr>
              <w:t xml:space="preserve">الكيمياء الحياتية </w:t>
            </w:r>
            <w:r w:rsidR="001416A9">
              <w:rPr>
                <w:rFonts w:hint="cs"/>
                <w:sz w:val="24"/>
                <w:szCs w:val="24"/>
                <w:rtl/>
                <w:lang w:bidi="ar-IQ"/>
              </w:rPr>
              <w:t>/ العملي والنظري</w:t>
            </w:r>
          </w:p>
          <w:p w14:paraId="7E8BF3E8" w14:textId="77777777" w:rsidR="00263613" w:rsidRDefault="003640FD" w:rsidP="003640FD">
            <w:pPr>
              <w:spacing w:before="240"/>
              <w:rPr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sz w:val="24"/>
                <w:szCs w:val="24"/>
                <w:rtl/>
                <w:lang w:bidi="ar-IQ"/>
              </w:rPr>
              <w:t>العقاقير العملي</w:t>
            </w:r>
            <w:r w:rsidR="00263613" w:rsidRPr="00F46D0A">
              <w:rPr>
                <w:rFonts w:hint="cs"/>
                <w:sz w:val="24"/>
                <w:szCs w:val="24"/>
                <w:rtl/>
                <w:lang w:bidi="ar-IQ"/>
              </w:rPr>
              <w:t xml:space="preserve"> </w:t>
            </w:r>
          </w:p>
          <w:p w14:paraId="51F3A078" w14:textId="1A3F72AC" w:rsidR="003640FD" w:rsidRPr="00F46D0A" w:rsidRDefault="003640FD" w:rsidP="003640FD">
            <w:pPr>
              <w:spacing w:before="240"/>
              <w:rPr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sz w:val="24"/>
                <w:szCs w:val="24"/>
                <w:rtl/>
                <w:lang w:bidi="ar-IQ"/>
              </w:rPr>
              <w:t xml:space="preserve">الصيدلانيات </w:t>
            </w:r>
            <w:r w:rsidR="001416A9">
              <w:rPr>
                <w:rFonts w:hint="cs"/>
                <w:sz w:val="24"/>
                <w:szCs w:val="24"/>
                <w:rtl/>
                <w:lang w:bidi="ar-IQ"/>
              </w:rPr>
              <w:t>/ العملي والنظري</w:t>
            </w:r>
          </w:p>
        </w:tc>
      </w:tr>
      <w:tr w:rsidR="003640FD" w:rsidRPr="00F46D0A" w14:paraId="0E974D5B" w14:textId="77777777" w:rsidTr="001416A9">
        <w:tc>
          <w:tcPr>
            <w:tcW w:w="8306" w:type="dxa"/>
            <w:gridSpan w:val="6"/>
          </w:tcPr>
          <w:p w14:paraId="388983F0" w14:textId="77777777" w:rsidR="00D45A66" w:rsidRPr="00F46D0A" w:rsidRDefault="00D45A66" w:rsidP="006F12D8">
            <w:pPr>
              <w:spacing w:before="240" w:line="360" w:lineRule="auto"/>
              <w:rPr>
                <w:sz w:val="24"/>
                <w:szCs w:val="24"/>
                <w:rtl/>
                <w:lang w:bidi="ar-IQ"/>
              </w:rPr>
            </w:pPr>
            <w:r w:rsidRPr="006F12D8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اشراف على طلبة الدراسات العليا:</w:t>
            </w:r>
          </w:p>
        </w:tc>
      </w:tr>
      <w:tr w:rsidR="003640FD" w:rsidRPr="00F46D0A" w14:paraId="640D338D" w14:textId="77777777" w:rsidTr="001416A9">
        <w:tc>
          <w:tcPr>
            <w:tcW w:w="8306" w:type="dxa"/>
            <w:gridSpan w:val="6"/>
          </w:tcPr>
          <w:p w14:paraId="5D7F5441" w14:textId="77777777" w:rsidR="00D45A66" w:rsidRPr="006F12D8" w:rsidRDefault="00D45A66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F12D8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ضوية في النقابات والتجمعات العلمية والتخصصية:</w:t>
            </w:r>
          </w:p>
          <w:p w14:paraId="78D0244A" w14:textId="77777777" w:rsidR="00D45A66" w:rsidRPr="00F46D0A" w:rsidRDefault="00D45A66" w:rsidP="00B22C6D">
            <w:pPr>
              <w:pStyle w:val="ListParagraph"/>
              <w:numPr>
                <w:ilvl w:val="0"/>
                <w:numId w:val="1"/>
              </w:numPr>
              <w:spacing w:before="240" w:line="360" w:lineRule="auto"/>
              <w:rPr>
                <w:sz w:val="24"/>
                <w:szCs w:val="24"/>
                <w:rtl/>
                <w:lang w:bidi="ar-IQ"/>
              </w:rPr>
            </w:pPr>
            <w:r w:rsidRPr="00F46D0A">
              <w:rPr>
                <w:rFonts w:hint="cs"/>
                <w:sz w:val="24"/>
                <w:szCs w:val="24"/>
                <w:rtl/>
                <w:lang w:bidi="ar-IQ"/>
              </w:rPr>
              <w:t xml:space="preserve">عضو نقابة صيادلة العراق منذ العام 2001 </w:t>
            </w:r>
          </w:p>
        </w:tc>
      </w:tr>
      <w:tr w:rsidR="001416A9" w:rsidRPr="00F46D0A" w14:paraId="744D91AF" w14:textId="77777777" w:rsidTr="001416A9">
        <w:tc>
          <w:tcPr>
            <w:tcW w:w="8306" w:type="dxa"/>
            <w:gridSpan w:val="6"/>
          </w:tcPr>
          <w:p w14:paraId="2E0AACED" w14:textId="3B4ED5D5" w:rsidR="001416A9" w:rsidRDefault="001416A9" w:rsidP="006F12D8">
            <w:pPr>
              <w:spacing w:before="240" w:line="36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نشاطات والمؤتمرات:</w:t>
            </w:r>
          </w:p>
          <w:p w14:paraId="6A98D6B6" w14:textId="77777777" w:rsidR="001416A9" w:rsidRDefault="001416A9" w:rsidP="001416A9">
            <w:r>
              <w:rPr>
                <w:rFonts w:cs="Arial" w:hint="cs"/>
                <w:rtl/>
              </w:rPr>
              <w:t>مؤتمر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يوبيل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ذهبي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لكلي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طب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موصل</w:t>
            </w:r>
            <w:r>
              <w:tab/>
              <w:t>2/4/2012</w:t>
            </w:r>
          </w:p>
          <w:p w14:paraId="0472036D" w14:textId="164E603C" w:rsidR="001416A9" w:rsidRDefault="001416A9" w:rsidP="001416A9">
            <w:r>
              <w:rPr>
                <w:rFonts w:cs="Arial" w:hint="cs"/>
                <w:rtl/>
              </w:rPr>
              <w:t>المؤتمر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عالمي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سادس</w:t>
            </w:r>
            <w:r>
              <w:rPr>
                <w:rFonts w:cs="Arial"/>
                <w:rtl/>
              </w:rPr>
              <w:t xml:space="preserve"> </w:t>
            </w:r>
            <w:proofErr w:type="spellStart"/>
            <w:r>
              <w:rPr>
                <w:rFonts w:cs="Arial" w:hint="cs"/>
                <w:rtl/>
              </w:rPr>
              <w:t>للثلاسيميا</w:t>
            </w:r>
            <w:proofErr w:type="spellEnd"/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في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تركيا</w:t>
            </w:r>
            <w:r>
              <w:rPr>
                <w:rFonts w:hint="cs"/>
                <w:rtl/>
              </w:rPr>
              <w:t xml:space="preserve"> </w:t>
            </w:r>
            <w:r>
              <w:t>21/4/2013</w:t>
            </w:r>
          </w:p>
          <w:p w14:paraId="24FA1104" w14:textId="2C37C86A" w:rsidR="001416A9" w:rsidRDefault="001416A9" w:rsidP="001416A9">
            <w:r>
              <w:rPr>
                <w:rFonts w:cs="Arial" w:hint="cs"/>
                <w:rtl/>
              </w:rPr>
              <w:t>المؤتمر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علمي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حادي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عشر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والمؤتمر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ثالث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للجراحة</w:t>
            </w:r>
            <w:r>
              <w:rPr>
                <w:rFonts w:cs="Arial"/>
                <w:rtl/>
              </w:rPr>
              <w:t xml:space="preserve"> </w:t>
            </w:r>
            <w:proofErr w:type="spellStart"/>
            <w:proofErr w:type="gramStart"/>
            <w:r>
              <w:rPr>
                <w:rFonts w:cs="Arial" w:hint="cs"/>
                <w:rtl/>
              </w:rPr>
              <w:t>المنضارية</w:t>
            </w:r>
            <w:proofErr w:type="spellEnd"/>
            <w:r>
              <w:rPr>
                <w:rFonts w:hint="cs"/>
                <w:rtl/>
              </w:rPr>
              <w:t xml:space="preserve">  </w:t>
            </w:r>
            <w:r>
              <w:t>6</w:t>
            </w:r>
            <w:proofErr w:type="gramEnd"/>
            <w:r>
              <w:t>/5/2013</w:t>
            </w:r>
          </w:p>
          <w:p w14:paraId="286B8492" w14:textId="77777777" w:rsidR="001416A9" w:rsidRDefault="001416A9" w:rsidP="001416A9">
            <w:r>
              <w:rPr>
                <w:rFonts w:cs="Arial" w:hint="cs"/>
                <w:rtl/>
              </w:rPr>
              <w:t>مؤتمر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جمعي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ملكي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للمواد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حيوي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في</w:t>
            </w:r>
            <w:r>
              <w:rPr>
                <w:rFonts w:cs="Arial"/>
                <w:rtl/>
              </w:rPr>
              <w:t xml:space="preserve"> </w:t>
            </w:r>
            <w:proofErr w:type="spellStart"/>
            <w:r>
              <w:rPr>
                <w:rFonts w:cs="Arial" w:hint="cs"/>
                <w:rtl/>
              </w:rPr>
              <w:t>بيرمنكهام</w:t>
            </w:r>
            <w:proofErr w:type="spellEnd"/>
            <w:r>
              <w:tab/>
              <w:t>17/1/2016</w:t>
            </w:r>
          </w:p>
          <w:p w14:paraId="3FC99EC5" w14:textId="731050A3" w:rsidR="001416A9" w:rsidRDefault="001416A9" w:rsidP="001416A9">
            <w:proofErr w:type="spellStart"/>
            <w:r>
              <w:rPr>
                <w:rFonts w:cs="Arial" w:hint="cs"/>
                <w:rtl/>
              </w:rPr>
              <w:t>مؤتمرجمعية</w:t>
            </w:r>
            <w:proofErr w:type="spellEnd"/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مملك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متحد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للمواد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حيوي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والطبي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في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لندن</w:t>
            </w:r>
            <w:r>
              <w:tab/>
              <w:t>20/6/2016</w:t>
            </w:r>
          </w:p>
          <w:p w14:paraId="34DCBB37" w14:textId="53F27E04" w:rsidR="001416A9" w:rsidRDefault="001416A9" w:rsidP="001416A9">
            <w:proofErr w:type="spellStart"/>
            <w:r>
              <w:rPr>
                <w:rFonts w:cs="Arial" w:hint="cs"/>
                <w:rtl/>
              </w:rPr>
              <w:t>مؤتمرجمعية</w:t>
            </w:r>
            <w:proofErr w:type="spellEnd"/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مملك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متحد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للمواد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حيوي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والطبي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في</w:t>
            </w:r>
            <w:r>
              <w:rPr>
                <w:rFonts w:cs="Arial"/>
                <w:rtl/>
              </w:rPr>
              <w:t xml:space="preserve"> </w:t>
            </w:r>
            <w:proofErr w:type="spellStart"/>
            <w:r>
              <w:rPr>
                <w:rFonts w:cs="Arial" w:hint="cs"/>
                <w:rtl/>
              </w:rPr>
              <w:t>لوفبرا</w:t>
            </w:r>
            <w:proofErr w:type="spellEnd"/>
            <w:r>
              <w:tab/>
              <w:t>26/6/2017</w:t>
            </w:r>
          </w:p>
          <w:p w14:paraId="13070A0B" w14:textId="3089B9FD" w:rsidR="001416A9" w:rsidRDefault="001416A9" w:rsidP="001416A9">
            <w:r>
              <w:rPr>
                <w:rFonts w:cs="Arial" w:hint="cs"/>
                <w:rtl/>
              </w:rPr>
              <w:t>مؤتمر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باحثون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مستقبليون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في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طب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تجديدي</w:t>
            </w:r>
            <w:r>
              <w:rPr>
                <w:rFonts w:cs="Arial" w:hint="cs"/>
                <w:rtl/>
              </w:rPr>
              <w:t xml:space="preserve">/ جيرونا- </w:t>
            </w:r>
            <w:proofErr w:type="gramStart"/>
            <w:r>
              <w:rPr>
                <w:rFonts w:cs="Arial" w:hint="cs"/>
                <w:rtl/>
              </w:rPr>
              <w:t>اسبانيا</w:t>
            </w:r>
            <w:r>
              <w:rPr>
                <w:rFonts w:hint="cs"/>
                <w:rtl/>
              </w:rPr>
              <w:t xml:space="preserve">  </w:t>
            </w:r>
            <w:r>
              <w:t>25</w:t>
            </w:r>
            <w:proofErr w:type="gramEnd"/>
            <w:r>
              <w:t>/9/2016</w:t>
            </w:r>
          </w:p>
          <w:p w14:paraId="10191267" w14:textId="77777777" w:rsidR="001416A9" w:rsidRDefault="001416A9" w:rsidP="001416A9">
            <w:r>
              <w:rPr>
                <w:rFonts w:cs="Arial" w:hint="cs"/>
                <w:rtl/>
              </w:rPr>
              <w:t>مؤتمر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جمعي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هندس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انسج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والخلايا</w:t>
            </w:r>
            <w:r>
              <w:tab/>
              <w:t>5/7/2017</w:t>
            </w:r>
          </w:p>
          <w:p w14:paraId="2CE3BB0F" w14:textId="77777777" w:rsidR="001416A9" w:rsidRPr="00CB1077" w:rsidRDefault="001416A9" w:rsidP="001416A9">
            <w:r>
              <w:rPr>
                <w:rFonts w:cs="Arial" w:hint="cs"/>
                <w:rtl/>
              </w:rPr>
              <w:t>مؤتمر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جمعي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ملكي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للمواد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حيوي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في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برادفورد</w:t>
            </w:r>
            <w:r>
              <w:tab/>
              <w:t>9/1/2018</w:t>
            </w:r>
          </w:p>
          <w:p w14:paraId="6D15B1A9" w14:textId="054B1FAC" w:rsidR="001416A9" w:rsidRPr="006F12D8" w:rsidRDefault="001416A9" w:rsidP="006F12D8">
            <w:pPr>
              <w:spacing w:before="240" w:line="360" w:lineRule="auto"/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0942C2F7" w14:textId="77777777" w:rsidR="00E40762" w:rsidRDefault="00E40762" w:rsidP="006F12D8">
      <w:pPr>
        <w:spacing w:before="240"/>
        <w:rPr>
          <w:rtl/>
          <w:lang w:bidi="ar-IQ"/>
        </w:rPr>
      </w:pPr>
    </w:p>
    <w:sectPr w:rsidR="00E40762" w:rsidSect="0078095D">
      <w:pgSz w:w="11906" w:h="16838"/>
      <w:pgMar w:top="1440" w:right="1800" w:bottom="1440" w:left="180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632F3"/>
    <w:multiLevelType w:val="hybridMultilevel"/>
    <w:tmpl w:val="57E8D6EC"/>
    <w:lvl w:ilvl="0" w:tplc="707A6112">
      <w:start w:val="201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5457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jEwNzYyNTQ3MbRU0lEKTi0uzszPAykwqgUAisgsHCwAAAA="/>
  </w:docVars>
  <w:rsids>
    <w:rsidRoot w:val="00E40762"/>
    <w:rsid w:val="00025EA2"/>
    <w:rsid w:val="000512CD"/>
    <w:rsid w:val="001416A9"/>
    <w:rsid w:val="00210FB0"/>
    <w:rsid w:val="00222BD5"/>
    <w:rsid w:val="002463E0"/>
    <w:rsid w:val="00263613"/>
    <w:rsid w:val="003640FD"/>
    <w:rsid w:val="003E2B6A"/>
    <w:rsid w:val="004D72EB"/>
    <w:rsid w:val="00584C49"/>
    <w:rsid w:val="006F12D8"/>
    <w:rsid w:val="0078095D"/>
    <w:rsid w:val="007E62F3"/>
    <w:rsid w:val="008F48F3"/>
    <w:rsid w:val="00A00CD6"/>
    <w:rsid w:val="00B22C6D"/>
    <w:rsid w:val="00B7398B"/>
    <w:rsid w:val="00D45A66"/>
    <w:rsid w:val="00D95DFB"/>
    <w:rsid w:val="00E40762"/>
    <w:rsid w:val="00F013DE"/>
    <w:rsid w:val="00F46D0A"/>
    <w:rsid w:val="00F535DC"/>
    <w:rsid w:val="00FA6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9B383"/>
  <w15:docId w15:val="{A88C9732-C5F7-46F8-9B6B-70809EBD4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8F3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076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B22C6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46D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D0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416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16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z.m.younus@uomosul.edu.iq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4</Words>
  <Characters>150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d</dc:creator>
  <cp:keywords/>
  <dc:description/>
  <cp:lastModifiedBy>Zaid Muwafaq Younus</cp:lastModifiedBy>
  <cp:revision>2</cp:revision>
  <dcterms:created xsi:type="dcterms:W3CDTF">2024-06-01T21:51:00Z</dcterms:created>
  <dcterms:modified xsi:type="dcterms:W3CDTF">2024-06-01T21:51:00Z</dcterms:modified>
</cp:coreProperties>
</file>